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CE231" w14:textId="77777777" w:rsidR="00A87F53" w:rsidRDefault="00A87F53" w:rsidP="00A87F53">
      <w:pPr>
        <w:jc w:val="center"/>
      </w:pPr>
      <w:r>
        <w:t>DRAFT Template</w:t>
      </w:r>
    </w:p>
    <w:p w14:paraId="72BE317D" w14:textId="77777777" w:rsidR="00A87F53" w:rsidRDefault="00A87F53" w:rsidP="00A87F53">
      <w:pPr>
        <w:jc w:val="center"/>
      </w:pPr>
      <w:r>
        <w:t>Letter Requesting Full time Clinical Faculty of Medicine Appointment in DoM</w:t>
      </w:r>
    </w:p>
    <w:p w14:paraId="057D7163" w14:textId="77777777" w:rsidR="00A87F53" w:rsidRDefault="00A87F53" w:rsidP="00A87F53">
      <w:pPr>
        <w:jc w:val="center"/>
      </w:pPr>
      <w:r>
        <w:t>From PIC/DDD</w:t>
      </w:r>
    </w:p>
    <w:p w14:paraId="3873A8E0" w14:textId="77777777" w:rsidR="00A87F53" w:rsidRDefault="00A87F53" w:rsidP="00A87F53">
      <w:r>
        <w:t xml:space="preserve">Date: </w:t>
      </w:r>
    </w:p>
    <w:p w14:paraId="48225EE9" w14:textId="77777777" w:rsidR="00AE090A" w:rsidRDefault="00A87F53" w:rsidP="00AE090A">
      <w:pPr>
        <w:spacing w:after="0"/>
        <w:rPr>
          <w:spacing w:val="6"/>
        </w:rPr>
      </w:pPr>
      <w:r>
        <w:t>Dr. Gillian Hawker</w:t>
      </w:r>
      <w:r>
        <w:br/>
        <w:t>Chair, Department of Medicine</w:t>
      </w:r>
      <w:r>
        <w:br/>
        <w:t>University of Toronto</w:t>
      </w:r>
      <w:r>
        <w:br/>
      </w:r>
      <w:r w:rsidR="00AE090A">
        <w:rPr>
          <w:spacing w:val="-3"/>
        </w:rPr>
        <w:t>C.</w:t>
      </w:r>
      <w:r w:rsidR="00AE090A">
        <w:rPr>
          <w:spacing w:val="-12"/>
        </w:rPr>
        <w:t xml:space="preserve"> </w:t>
      </w:r>
      <w:r w:rsidR="00AE090A">
        <w:rPr>
          <w:spacing w:val="-2"/>
        </w:rPr>
        <w:t>Da</w:t>
      </w:r>
      <w:r w:rsidR="00AE090A">
        <w:rPr>
          <w:spacing w:val="-3"/>
        </w:rPr>
        <w:t>vid</w:t>
      </w:r>
      <w:r w:rsidR="00AE090A">
        <w:rPr>
          <w:spacing w:val="4"/>
        </w:rPr>
        <w:t xml:space="preserve"> </w:t>
      </w:r>
      <w:r w:rsidR="00AE090A">
        <w:rPr>
          <w:spacing w:val="-2"/>
        </w:rPr>
        <w:t>Na</w:t>
      </w:r>
      <w:r w:rsidR="00AE090A">
        <w:rPr>
          <w:spacing w:val="-3"/>
        </w:rPr>
        <w:t>ylor</w:t>
      </w:r>
      <w:r w:rsidR="00AE090A">
        <w:rPr>
          <w:spacing w:val="5"/>
        </w:rPr>
        <w:t xml:space="preserve"> </w:t>
      </w:r>
      <w:r w:rsidR="00AE090A">
        <w:rPr>
          <w:spacing w:val="-2"/>
        </w:rPr>
        <w:t>Building</w:t>
      </w:r>
      <w:r w:rsidR="00AE090A">
        <w:rPr>
          <w:spacing w:val="-1"/>
        </w:rPr>
        <w:t>,</w:t>
      </w:r>
      <w:r w:rsidR="00AE090A">
        <w:rPr>
          <w:spacing w:val="6"/>
        </w:rPr>
        <w:t xml:space="preserve"> </w:t>
      </w:r>
    </w:p>
    <w:p w14:paraId="699FD9B3" w14:textId="77777777" w:rsidR="00AE090A" w:rsidRDefault="00AE090A" w:rsidP="00AE090A">
      <w:pPr>
        <w:spacing w:after="0"/>
        <w:rPr>
          <w:spacing w:val="5"/>
        </w:rPr>
      </w:pPr>
      <w:r>
        <w:t>6</w:t>
      </w:r>
      <w:r>
        <w:rPr>
          <w:spacing w:val="4"/>
        </w:rPr>
        <w:t xml:space="preserve"> </w:t>
      </w:r>
      <w:r>
        <w:rPr>
          <w:spacing w:val="-4"/>
        </w:rPr>
        <w:t>Queen’</w:t>
      </w:r>
      <w:r>
        <w:rPr>
          <w:spacing w:val="-6"/>
        </w:rPr>
        <w:t>s</w:t>
      </w:r>
      <w:r>
        <w:rPr>
          <w:spacing w:val="5"/>
        </w:rPr>
        <w:t xml:space="preserve"> </w:t>
      </w:r>
      <w:r>
        <w:rPr>
          <w:spacing w:val="-2"/>
        </w:rPr>
        <w:t>P</w:t>
      </w:r>
      <w:r>
        <w:rPr>
          <w:spacing w:val="-3"/>
        </w:rPr>
        <w:t>ark</w:t>
      </w:r>
      <w:r>
        <w:rPr>
          <w:spacing w:val="4"/>
        </w:rPr>
        <w:t xml:space="preserve"> </w:t>
      </w:r>
      <w:r>
        <w:rPr>
          <w:spacing w:val="-2"/>
        </w:rPr>
        <w:t>Cr</w:t>
      </w:r>
      <w:r>
        <w:rPr>
          <w:spacing w:val="-3"/>
        </w:rPr>
        <w:t>escent</w:t>
      </w:r>
      <w:r>
        <w:rPr>
          <w:spacing w:val="-15"/>
        </w:rPr>
        <w:t xml:space="preserve"> </w:t>
      </w:r>
      <w:r>
        <w:rPr>
          <w:spacing w:val="-5"/>
        </w:rPr>
        <w:t>W</w:t>
      </w:r>
      <w:r>
        <w:rPr>
          <w:spacing w:val="-6"/>
        </w:rPr>
        <w:t>est,</w:t>
      </w:r>
      <w:r>
        <w:rPr>
          <w:spacing w:val="-12"/>
        </w:rPr>
        <w:t xml:space="preserve"> </w:t>
      </w:r>
      <w:r>
        <w:rPr>
          <w:spacing w:val="-3"/>
        </w:rPr>
        <w:t>3r</w:t>
      </w:r>
      <w:r>
        <w:rPr>
          <w:spacing w:val="-2"/>
        </w:rPr>
        <w:t>d</w:t>
      </w:r>
      <w:r>
        <w:rPr>
          <w:spacing w:val="5"/>
        </w:rPr>
        <w:t xml:space="preserve"> </w:t>
      </w:r>
      <w:r>
        <w:rPr>
          <w:spacing w:val="-1"/>
        </w:rPr>
        <w:t>Floor</w:t>
      </w:r>
      <w:r>
        <w:rPr>
          <w:spacing w:val="5"/>
        </w:rPr>
        <w:t xml:space="preserve"> </w:t>
      </w:r>
    </w:p>
    <w:p w14:paraId="346F85B0" w14:textId="77777777" w:rsidR="00A87F53" w:rsidRDefault="00AE090A" w:rsidP="00AE090A">
      <w:r>
        <w:rPr>
          <w:spacing w:val="-6"/>
        </w:rPr>
        <w:t>Toronto,</w:t>
      </w:r>
      <w:r>
        <w:rPr>
          <w:spacing w:val="-1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rPr>
          <w:spacing w:val="-2"/>
        </w:rPr>
        <w:t>M5S</w:t>
      </w:r>
      <w:r>
        <w:rPr>
          <w:spacing w:val="5"/>
        </w:rPr>
        <w:t xml:space="preserve"> </w:t>
      </w:r>
      <w:r>
        <w:rPr>
          <w:spacing w:val="-1"/>
        </w:rPr>
        <w:t>3H2</w:t>
      </w:r>
    </w:p>
    <w:p w14:paraId="35688CBA" w14:textId="77777777" w:rsidR="00A87F53" w:rsidRDefault="00A87F53" w:rsidP="00A87F53"/>
    <w:p w14:paraId="06EB829B" w14:textId="77777777" w:rsidR="00A87F53" w:rsidRPr="00594E62" w:rsidRDefault="00A87F53" w:rsidP="00A87F53">
      <w:pPr>
        <w:rPr>
          <w:b/>
        </w:rPr>
      </w:pPr>
      <w:r w:rsidRPr="00594E62">
        <w:rPr>
          <w:b/>
        </w:rPr>
        <w:t>Re: Candidate’s Name</w:t>
      </w:r>
    </w:p>
    <w:p w14:paraId="13FE2F48" w14:textId="77777777" w:rsidR="00A87F53" w:rsidRDefault="00A87F53" w:rsidP="00A87F53">
      <w:r>
        <w:t>Dear Dr. Hawker,</w:t>
      </w:r>
    </w:p>
    <w:p w14:paraId="19688EC3" w14:textId="1FE3EE1A" w:rsidR="00A87F53" w:rsidRDefault="00A87F53" w:rsidP="00A87F53">
      <w:r>
        <w:t xml:space="preserve">I am writing to recommend Dr. ___________ for appointment at the level of _____________ </w:t>
      </w:r>
      <w:r w:rsidR="00594E62" w:rsidRPr="0090505B">
        <w:rPr>
          <w:i/>
        </w:rPr>
        <w:t>[lecturer or assistant/ associate / full professor</w:t>
      </w:r>
      <w:r w:rsidR="00594E62">
        <w:t>]</w:t>
      </w:r>
      <w:r>
        <w:t xml:space="preserve"> in the Division of _____________ in the Department of Medicine with an academic </w:t>
      </w:r>
      <w:r w:rsidR="00594E62">
        <w:t>position</w:t>
      </w:r>
      <w:r>
        <w:t xml:space="preserve"> description of _________________ </w:t>
      </w:r>
      <w:r w:rsidR="00594E62" w:rsidRPr="00594E62">
        <w:rPr>
          <w:i/>
        </w:rPr>
        <w:t xml:space="preserve">[clinician teacher / </w:t>
      </w:r>
      <w:r w:rsidR="006B53F5">
        <w:rPr>
          <w:i/>
        </w:rPr>
        <w:t>academic clinician /</w:t>
      </w:r>
      <w:r w:rsidR="00594E62" w:rsidRPr="00594E62">
        <w:rPr>
          <w:i/>
        </w:rPr>
        <w:t>clinician in quality &amp; innovation / clinician educator /</w:t>
      </w:r>
      <w:r w:rsidRPr="00594E62">
        <w:rPr>
          <w:i/>
        </w:rPr>
        <w:t xml:space="preserve"> clinician investigator</w:t>
      </w:r>
      <w:r w:rsidR="00594E62" w:rsidRPr="00594E62">
        <w:rPr>
          <w:i/>
        </w:rPr>
        <w:t xml:space="preserve"> / clinician scientist /</w:t>
      </w:r>
      <w:r w:rsidRPr="00594E62">
        <w:rPr>
          <w:i/>
        </w:rPr>
        <w:t xml:space="preserve"> clinician administrator</w:t>
      </w:r>
      <w:r w:rsidR="00594E62" w:rsidRPr="00594E62">
        <w:rPr>
          <w:i/>
        </w:rPr>
        <w:t>]</w:t>
      </w:r>
      <w:r w:rsidR="00594E62">
        <w:t xml:space="preserve">. </w:t>
      </w:r>
      <w:proofErr w:type="spellStart"/>
      <w:r>
        <w:t>His/Her</w:t>
      </w:r>
      <w:proofErr w:type="spellEnd"/>
      <w:r>
        <w:t xml:space="preserve"> time distribution for this position is: ___% clinical, ___% teaching, ___%</w:t>
      </w:r>
      <w:r w:rsidR="00594E62">
        <w:t xml:space="preserve"> research, ___% administration.</w:t>
      </w:r>
    </w:p>
    <w:p w14:paraId="5B398BC1" w14:textId="77777777" w:rsidR="00A87F53" w:rsidRDefault="00A87F53" w:rsidP="00A87F53">
      <w:r>
        <w:t xml:space="preserve">Dr _______ is appointed as </w:t>
      </w:r>
      <w:r w:rsidR="00594E62" w:rsidRPr="00594E62">
        <w:rPr>
          <w:i/>
        </w:rPr>
        <w:t>[</w:t>
      </w:r>
      <w:r w:rsidRPr="00594E62">
        <w:rPr>
          <w:i/>
        </w:rPr>
        <w:t>active sta</w:t>
      </w:r>
      <w:r w:rsidR="00594E62" w:rsidRPr="00594E62">
        <w:rPr>
          <w:i/>
        </w:rPr>
        <w:t>ff / pending active staff]</w:t>
      </w:r>
      <w:r>
        <w:t xml:space="preserve"> in the Division of ___________, in the Department</w:t>
      </w:r>
      <w:r w:rsidR="00594E62">
        <w:t xml:space="preserve"> of Medicine at ______________ </w:t>
      </w:r>
      <w:r w:rsidR="00594E62" w:rsidRPr="00594E62">
        <w:rPr>
          <w:i/>
        </w:rPr>
        <w:t>[Hospital]</w:t>
      </w:r>
      <w:r w:rsidR="00594E62">
        <w:t xml:space="preserve"> </w:t>
      </w:r>
      <w:r>
        <w:t>and is a member of the ____________ practice plan. This appointment meets the criteria for faculty full time appointment in compliance with the clinical faculty appointment policy.  I would ask this appointment be effective ___________ (date).</w:t>
      </w:r>
    </w:p>
    <w:p w14:paraId="49B35ECD" w14:textId="77777777" w:rsidR="00A87F53" w:rsidRPr="00594E62" w:rsidRDefault="00A87F53" w:rsidP="00A87F53">
      <w:pPr>
        <w:rPr>
          <w:b/>
        </w:rPr>
      </w:pPr>
      <w:r w:rsidRPr="00594E62">
        <w:rPr>
          <w:b/>
        </w:rPr>
        <w:t>Qualifications</w:t>
      </w:r>
    </w:p>
    <w:p w14:paraId="0148C9B3" w14:textId="77777777" w:rsidR="00A87F53" w:rsidRDefault="00A87F53" w:rsidP="00A87F53">
      <w:r>
        <w:t>Dr. __________ completed a ___________ (graduate degre</w:t>
      </w:r>
      <w:r w:rsidR="00594E62">
        <w:t xml:space="preserve">e), and MD at ___________. </w:t>
      </w:r>
      <w:r>
        <w:t>S/he is certified by the Royal College of Physician and Surgeons in ___________ (or oth</w:t>
      </w:r>
      <w:r w:rsidR="00594E62">
        <w:t xml:space="preserve">er equivalent Governing body). </w:t>
      </w:r>
      <w:r>
        <w:t>S/he completed _______________ (post doc, subspecialty training, fellowship) at __________ in ________________</w:t>
      </w:r>
      <w:r w:rsidR="00594E62">
        <w:t xml:space="preserve"> </w:t>
      </w:r>
      <w:r>
        <w:t xml:space="preserve">(area of study) under the </w:t>
      </w:r>
      <w:r w:rsidR="00594E62">
        <w:t>supervision of________________.</w:t>
      </w:r>
    </w:p>
    <w:p w14:paraId="606E88BB" w14:textId="77777777" w:rsidR="00A87F53" w:rsidRDefault="00A87F53" w:rsidP="00A87F53">
      <w:r>
        <w:t>Insert brief paragraph regarding recent employment history</w:t>
      </w:r>
    </w:p>
    <w:p w14:paraId="0B804A53" w14:textId="77777777" w:rsidR="00594E62" w:rsidRDefault="00594E62" w:rsidP="00A87F53"/>
    <w:p w14:paraId="53B00FAB" w14:textId="77777777" w:rsidR="00A87F53" w:rsidRPr="00594E62" w:rsidRDefault="00A87F53" w:rsidP="00A87F53">
      <w:pPr>
        <w:rPr>
          <w:b/>
        </w:rPr>
      </w:pPr>
      <w:r w:rsidRPr="00594E62">
        <w:rPr>
          <w:b/>
        </w:rPr>
        <w:t>Justification of rank request</w:t>
      </w:r>
    </w:p>
    <w:p w14:paraId="2455F1D5" w14:textId="77777777" w:rsidR="00A87F53" w:rsidRDefault="00A87F53" w:rsidP="00594E62">
      <w:pPr>
        <w:pStyle w:val="ListParagraph"/>
        <w:numPr>
          <w:ilvl w:val="0"/>
          <w:numId w:val="2"/>
        </w:numPr>
      </w:pPr>
      <w:r>
        <w:t xml:space="preserve">Indicate advanced training received (using criteria of </w:t>
      </w:r>
      <w:proofErr w:type="spellStart"/>
      <w:r>
        <w:t>FoM</w:t>
      </w:r>
      <w:proofErr w:type="spellEnd"/>
      <w:r>
        <w:t>)</w:t>
      </w:r>
    </w:p>
    <w:p w14:paraId="102B42A3" w14:textId="77777777" w:rsidR="00A87F53" w:rsidRDefault="00A87F53" w:rsidP="00594E62">
      <w:pPr>
        <w:pStyle w:val="ListParagraph"/>
        <w:numPr>
          <w:ilvl w:val="1"/>
          <w:numId w:val="2"/>
        </w:numPr>
      </w:pPr>
      <w:r>
        <w:lastRenderedPageBreak/>
        <w:t>Degree received</w:t>
      </w:r>
    </w:p>
    <w:p w14:paraId="66A81AEA" w14:textId="77777777" w:rsidR="00A87F53" w:rsidRDefault="00A87F53" w:rsidP="00594E62">
      <w:pPr>
        <w:pStyle w:val="ListParagraph"/>
        <w:numPr>
          <w:ilvl w:val="1"/>
          <w:numId w:val="2"/>
        </w:numPr>
      </w:pPr>
      <w:r>
        <w:t>Advanced fellowship training – specify why unique</w:t>
      </w:r>
    </w:p>
    <w:p w14:paraId="5A1D6995" w14:textId="77777777" w:rsidR="00A87F53" w:rsidRDefault="00A87F53" w:rsidP="00594E62">
      <w:pPr>
        <w:pStyle w:val="ListParagraph"/>
        <w:numPr>
          <w:ilvl w:val="1"/>
          <w:numId w:val="2"/>
        </w:numPr>
      </w:pPr>
      <w:r>
        <w:t xml:space="preserve">Certificates, other non-degree programs </w:t>
      </w:r>
    </w:p>
    <w:p w14:paraId="35686C85" w14:textId="77777777" w:rsidR="00A87F53" w:rsidRDefault="00A87F53" w:rsidP="00594E62">
      <w:pPr>
        <w:pStyle w:val="ListParagraph"/>
        <w:numPr>
          <w:ilvl w:val="0"/>
          <w:numId w:val="2"/>
        </w:numPr>
      </w:pPr>
      <w:r>
        <w:t xml:space="preserve">Demonstrated scholarly output – related to degree OR sustained output </w:t>
      </w:r>
    </w:p>
    <w:p w14:paraId="0217F9AB" w14:textId="77777777" w:rsidR="00A87F53" w:rsidRDefault="00A87F53" w:rsidP="00594E62">
      <w:pPr>
        <w:pStyle w:val="ListParagraph"/>
        <w:numPr>
          <w:ilvl w:val="0"/>
          <w:numId w:val="2"/>
        </w:numPr>
      </w:pPr>
      <w:r>
        <w:t>Demonstrated teaching effectiveness – if no degree, must be sustained (evaluations, teaching awards)</w:t>
      </w:r>
    </w:p>
    <w:p w14:paraId="6CD1D64E" w14:textId="77777777" w:rsidR="00A87F53" w:rsidRDefault="00A87F53" w:rsidP="00A87F53"/>
    <w:p w14:paraId="49176F97" w14:textId="77777777" w:rsidR="00A87F53" w:rsidRPr="00594E62" w:rsidRDefault="00594E62" w:rsidP="00A87F53">
      <w:pPr>
        <w:rPr>
          <w:b/>
        </w:rPr>
      </w:pPr>
      <w:r>
        <w:rPr>
          <w:b/>
        </w:rPr>
        <w:t>Recruitment Process</w:t>
      </w:r>
    </w:p>
    <w:p w14:paraId="2320CB00" w14:textId="77777777" w:rsidR="00A87F53" w:rsidRDefault="00A87F53" w:rsidP="00594E62">
      <w:pPr>
        <w:pStyle w:val="ListParagraph"/>
        <w:numPr>
          <w:ilvl w:val="0"/>
          <w:numId w:val="4"/>
        </w:numPr>
      </w:pPr>
      <w:r>
        <w:t>Product of a formal search process – yes or no (if yes, include posting, committee membership)</w:t>
      </w:r>
    </w:p>
    <w:p w14:paraId="3C187BFE" w14:textId="77777777" w:rsidR="00F52598" w:rsidRDefault="00A87F53" w:rsidP="00594E62">
      <w:pPr>
        <w:pStyle w:val="ListParagraph"/>
        <w:numPr>
          <w:ilvl w:val="0"/>
          <w:numId w:val="4"/>
        </w:numPr>
      </w:pPr>
      <w:r>
        <w:t xml:space="preserve">Approval by DDD Exec / hospital </w:t>
      </w:r>
    </w:p>
    <w:p w14:paraId="12599392" w14:textId="77777777" w:rsidR="00A87F53" w:rsidRDefault="00A87F53" w:rsidP="00A87F53"/>
    <w:p w14:paraId="117F08C8" w14:textId="77777777" w:rsidR="00A87F53" w:rsidRPr="00594E62" w:rsidRDefault="00A87F53" w:rsidP="00A87F53">
      <w:pPr>
        <w:rPr>
          <w:b/>
        </w:rPr>
      </w:pPr>
      <w:r w:rsidRPr="00594E62">
        <w:rPr>
          <w:b/>
        </w:rPr>
        <w:t>Appointment Justification</w:t>
      </w:r>
    </w:p>
    <w:p w14:paraId="518091BC" w14:textId="77777777" w:rsidR="00A87F53" w:rsidRDefault="00A87F53" w:rsidP="00A87F53">
      <w:r>
        <w:t>Overall value add of the individual to University of Toronto, Faculty of Medicine</w:t>
      </w:r>
    </w:p>
    <w:p w14:paraId="4C63B229" w14:textId="77777777" w:rsidR="00A87F53" w:rsidRDefault="00A87F53" w:rsidP="00594E62">
      <w:pPr>
        <w:pStyle w:val="ListParagraph"/>
        <w:numPr>
          <w:ilvl w:val="0"/>
          <w:numId w:val="6"/>
        </w:numPr>
      </w:pPr>
      <w:r>
        <w:t xml:space="preserve">Brief summary of how this recruit will promote the strategic priorities and mandate of U of T </w:t>
      </w:r>
      <w:proofErr w:type="spellStart"/>
      <w:r>
        <w:t>FoM</w:t>
      </w:r>
      <w:proofErr w:type="spellEnd"/>
      <w:r>
        <w:t xml:space="preserve"> (education, research, quality of care)</w:t>
      </w:r>
    </w:p>
    <w:p w14:paraId="27B6B912" w14:textId="77777777" w:rsidR="00A87F53" w:rsidRDefault="00A87F53" w:rsidP="00A87F53"/>
    <w:p w14:paraId="27E6A9C7" w14:textId="77777777" w:rsidR="00A87F53" w:rsidRDefault="00A87F53" w:rsidP="00A87F53">
      <w:r>
        <w:t>Yours Sincerely,</w:t>
      </w:r>
    </w:p>
    <w:p w14:paraId="570C00A6" w14:textId="77777777" w:rsidR="00A87F53" w:rsidRDefault="00A87F53" w:rsidP="00A87F53"/>
    <w:p w14:paraId="0281B37B" w14:textId="77777777" w:rsidR="00A87F53" w:rsidRDefault="00A87F53" w:rsidP="00A87F53"/>
    <w:p w14:paraId="44CF1AA0" w14:textId="77777777" w:rsidR="00A87F53" w:rsidRDefault="00A87F53" w:rsidP="00A87F53">
      <w:r>
        <w:t>________________ (name)</w:t>
      </w:r>
      <w:r>
        <w:tab/>
      </w:r>
      <w:r>
        <w:tab/>
      </w:r>
      <w:r>
        <w:tab/>
      </w:r>
      <w:r>
        <w:tab/>
        <w:t>_____________________ (name)</w:t>
      </w:r>
    </w:p>
    <w:p w14:paraId="583D34A8" w14:textId="77777777" w:rsidR="00A87F53" w:rsidRDefault="00A87F53" w:rsidP="00A87F53">
      <w:r>
        <w:t xml:space="preserve">Physician in Chief, Department of Medicine </w:t>
      </w:r>
      <w:r>
        <w:tab/>
      </w:r>
      <w:r>
        <w:tab/>
      </w:r>
      <w:r>
        <w:tab/>
        <w:t>Director, Division of ________________</w:t>
      </w:r>
    </w:p>
    <w:p w14:paraId="3F19FB48" w14:textId="77777777" w:rsidR="006372E5" w:rsidRDefault="00A87F53" w:rsidP="00A87F53">
      <w:r>
        <w:t>_____________________ (Institution)</w:t>
      </w:r>
      <w:r>
        <w:tab/>
      </w:r>
      <w:r>
        <w:tab/>
        <w:t>Department of Medicine, University of Toronto</w:t>
      </w:r>
    </w:p>
    <w:sectPr w:rsidR="0063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E4ACE"/>
    <w:multiLevelType w:val="hybridMultilevel"/>
    <w:tmpl w:val="1CB80E06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E37B6"/>
    <w:multiLevelType w:val="hybridMultilevel"/>
    <w:tmpl w:val="FDF43D7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C17C3"/>
    <w:multiLevelType w:val="hybridMultilevel"/>
    <w:tmpl w:val="06BCA6C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9A4E55"/>
    <w:multiLevelType w:val="hybridMultilevel"/>
    <w:tmpl w:val="BC9A0CAC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066801"/>
    <w:multiLevelType w:val="hybridMultilevel"/>
    <w:tmpl w:val="54EA2530"/>
    <w:lvl w:ilvl="0" w:tplc="A67C8E1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1796392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F724E"/>
    <w:multiLevelType w:val="hybridMultilevel"/>
    <w:tmpl w:val="F9B8B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492475">
    <w:abstractNumId w:val="5"/>
  </w:num>
  <w:num w:numId="2" w16cid:durableId="2051949195">
    <w:abstractNumId w:val="4"/>
  </w:num>
  <w:num w:numId="3" w16cid:durableId="993070539">
    <w:abstractNumId w:val="1"/>
  </w:num>
  <w:num w:numId="4" w16cid:durableId="1854681584">
    <w:abstractNumId w:val="0"/>
  </w:num>
  <w:num w:numId="5" w16cid:durableId="1204321519">
    <w:abstractNumId w:val="3"/>
  </w:num>
  <w:num w:numId="6" w16cid:durableId="11398815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MDEztTSxsLSwMLdU0lEKTi0uzszPAykwrAUA2HHd1iwAAAA="/>
  </w:docVars>
  <w:rsids>
    <w:rsidRoot w:val="00A87F53"/>
    <w:rsid w:val="00594E62"/>
    <w:rsid w:val="006372E5"/>
    <w:rsid w:val="006B53F5"/>
    <w:rsid w:val="00A87F53"/>
    <w:rsid w:val="00AE090A"/>
    <w:rsid w:val="00F5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22F04"/>
  <w15:chartTrackingRefBased/>
  <w15:docId w15:val="{C0D1A8EB-CE0D-474A-BE74-A0018348A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1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303</Characters>
  <Application>Microsoft Office Word</Application>
  <DocSecurity>0</DocSecurity>
  <Lines>19</Lines>
  <Paragraphs>5</Paragraphs>
  <ScaleCrop>false</ScaleCrop>
  <Company>DC UofT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ylett</dc:creator>
  <cp:keywords/>
  <dc:description/>
  <cp:lastModifiedBy>Kimberly Wilson</cp:lastModifiedBy>
  <cp:revision>2</cp:revision>
  <dcterms:created xsi:type="dcterms:W3CDTF">2023-01-13T15:41:00Z</dcterms:created>
  <dcterms:modified xsi:type="dcterms:W3CDTF">2023-01-13T15:41:00Z</dcterms:modified>
</cp:coreProperties>
</file>